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 am writing to express my keen interest in the Chemical Engineer position at [Company Name] in Afghanistan, Kabul. As a dedicated and innovative chemical engineer with a passion for addressing real-world challenges, I am eager to contribute my technical expertise and problem-solving skills to support the growth and development of this dynamic region. My academic background, professional experience, and deep understanding of the unique needs of Afghanistan Kabul have prepared me to excel in this role and make meaningful contributions to your organization.</w:t>
      </w:r>
    </w:p>
    <w:p>
      <w:pPr>
        <w:pStyle w:val="BodyText"/>
      </w:pPr>
      <w:r>
        <w:t xml:space="preserve">With a Bachelor’s degree in Chemical Engineering from [University Name] and over five years of hands-on experience in process optimization, environmental sustainability, and industrial chemistry, I have developed a strong foundation in both theoretical concepts and practical applications. My career has focused on designing efficient systems for chemical production, waste management, and resource recovery—skills that are particularly relevant to the challenges faced by industries in Afghanistan Kabul. The region’s growing demand for sustainable infrastructure and reliable energy solutions aligns perfectly with my professional goals.</w:t>
      </w:r>
    </w:p>
    <w:p>
      <w:pPr>
        <w:pStyle w:val="BodyText"/>
      </w:pPr>
      <w:r>
        <w:t xml:space="preserve">One of the key aspects of my work has been adapting engineering solutions to local conditions. In Afghanistan, where access to advanced technologies and resources can be limited, I have learned to prioritize creativity, resourcefulness, and collaboration. For example, during my time at [Previous Company/Organization], I led a project to develop a low-cost water purification system tailored for rural communities in [specific region or province]. This initiative not only improved access to clean water but also demonstrated the importance of tailoring engineering solutions to meet the specific needs of local populations. I believe that similar approaches can be applied to address challenges in Kabul’s industrial and environmental sectors.</w:t>
      </w:r>
    </w:p>
    <w:p>
      <w:pPr>
        <w:pStyle w:val="BodyText"/>
      </w:pPr>
      <w:r>
        <w:t xml:space="preserve">As a Chemical Engineer, I am deeply committed to advancing sustainable practices that benefit both people and the planet. In Afghanistan, where environmental concerns such as air pollution, water scarcity, and waste management are critical issues, my expertise in chemical processes and materials science can play a vital role. I have experience working with hazardous waste treatment systems and renewable energy technologies, which are essential for supporting Kabul’s transition toward greener industries. My goal is to contribute to projects that enhance public health, reduce environmental impact, and promote long-term economic stability in the region.</w:t>
      </w:r>
    </w:p>
    <w:p>
      <w:pPr>
        <w:pStyle w:val="BodyText"/>
      </w:pPr>
      <w:r>
        <w:t xml:space="preserve">What sets me apart as a Chemical Engineer is my ability to bridge technical knowledge with cultural awareness. Having spent time in Afghanistan and worked closely with local communities, I understand the importance of building trust and fostering partnerships. In Kabul, where rapid urbanization and industrialization are reshaping the landscape, it is crucial to involve stakeholders at every stage of a project. My experience in communicating complex engineering concepts to non-technical audiences has allowed me to collaborate effectively with teams from diverse backgrounds, ensuring that solutions are both practical and socially responsible.</w:t>
      </w:r>
    </w:p>
    <w:p>
      <w:pPr>
        <w:pStyle w:val="BodyText"/>
      </w:pPr>
      <w:r>
        <w:t xml:space="preserve">I am particularly drawn to [Company Name] because of its reputation for innovation and its commitment to addressing the unique challenges of Afghanistan. Your work in [specific project, industry, or initiative] resonates with my own values and aspirations. I am confident that my skills in chemical process design, environmental compliance, and project management will enable me to contribute effectively to your team. Additionally, my familiarity with the local context—ranging from regulatory requirements to community needs—positions me to help navigate the complexities of operating in this region.</w:t>
      </w:r>
    </w:p>
    <w:p>
      <w:pPr>
        <w:pStyle w:val="BodyText"/>
      </w:pPr>
      <w:r>
        <w:t xml:space="preserve">Throughout my career, I have remained focused on continuous learning and professional growth. I stay updated on advancements in chemical engineering through industry publications, conferences, and networking opportunities. In Afghanistan Kabul, where the demand for skilled engineers is growing rapidly, I see a unique opportunity to apply my knowledge while also learning from the rich cultural and technical diversity of the region. My goal is to not only meet but exceed expectations by delivering solutions that are innovative, efficient, and aligned with the needs of both your organization and the broader community.</w:t>
      </w:r>
    </w:p>
    <w:p>
      <w:pPr>
        <w:pStyle w:val="BodyText"/>
      </w:pPr>
      <w:r>
        <w:t xml:space="preserve">In closing, I would like to thank you for considering my application. I am excited about the possibility of joining [Company Name] as a Chemical Engineer in Afghanistan Kabul and contributing to its mission of driving progress through engineering excellence. I am available at your earliest convenience for an interview and can be reached at [Your Phone Number] or [Your Email Address]. Thank you again for your time and consideration.</w:t>
      </w:r>
    </w:p>
    <w:p>
      <w:pPr>
        <w:pStyle w:val="BodyText"/>
      </w:pPr>
      <w:r>
        <w:t xml:space="preserve">Sincerely,</w:t>
      </w:r>
      <w:r>
        <w:br/>
      </w:r>
      <w:r>
        <w:rPr>
          <w:bCs/>
          <w:b/>
        </w:rPr>
        <w:t xml:space="preserve">[Your Full Name]</w:t>
      </w:r>
      <w:r>
        <w:br/>
      </w:r>
      <w:r>
        <w:t xml:space="preserve">Chemical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1T05:48:38Z</dcterms:created>
  <dcterms:modified xsi:type="dcterms:W3CDTF">2026-07-21T05:48:38Z</dcterms:modified>
</cp:coreProperties>
</file>

<file path=docProps/custom.xml><?xml version="1.0" encoding="utf-8"?>
<Properties xmlns="http://schemas.openxmlformats.org/officeDocument/2006/custom-properties" xmlns:vt="http://schemas.openxmlformats.org/officeDocument/2006/docPropsVTypes"/>
</file>